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8F6" w:rsidRPr="00211E5B" w:rsidRDefault="007538F6" w:rsidP="007538F6">
      <w:pPr>
        <w:spacing w:after="120" w:line="240" w:lineRule="auto"/>
        <w:jc w:val="center"/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</w:pP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 xml:space="preserve">Резултати </w:t>
      </w:r>
      <w:r w:rsidR="00BC4661">
        <w:rPr>
          <w:rFonts w:cs="Times New Roman"/>
          <w:b/>
          <w:i/>
          <w:noProof/>
          <w:color w:val="365F91" w:themeColor="accent1" w:themeShade="BF"/>
          <w:sz w:val="28"/>
          <w:szCs w:val="28"/>
          <w:lang w:val="sr-Cyrl-RS"/>
        </w:rPr>
        <w:t>испита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 xml:space="preserve"> одржаних </w:t>
      </w:r>
      <w:r w:rsidR="00E428DA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16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</w:t>
      </w:r>
      <w:r w:rsidR="009F0605">
        <w:rPr>
          <w:rFonts w:cs="Times New Roman"/>
          <w:b/>
          <w:i/>
          <w:noProof/>
          <w:color w:val="365F91" w:themeColor="accent1" w:themeShade="BF"/>
          <w:sz w:val="28"/>
          <w:szCs w:val="28"/>
          <w:lang w:val="sr-Cyrl-RS"/>
        </w:rPr>
        <w:t>09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202</w:t>
      </w:r>
      <w:r w:rsidR="00341EA3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1</w:t>
      </w:r>
      <w:r w:rsidRPr="00211E5B">
        <w:rPr>
          <w:rFonts w:cs="Times New Roman"/>
          <w:b/>
          <w:i/>
          <w:noProof/>
          <w:color w:val="365F91" w:themeColor="accent1" w:themeShade="BF"/>
          <w:sz w:val="28"/>
          <w:szCs w:val="28"/>
        </w:rPr>
        <w:t>. год.</w:t>
      </w:r>
    </w:p>
    <w:p w:rsidR="00246D3C" w:rsidRDefault="00246D3C" w:rsidP="00246D3C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</w:p>
    <w:p w:rsidR="00246D3C" w:rsidRPr="006607E7" w:rsidRDefault="00C90149" w:rsidP="00246D3C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</w:rPr>
        <w:t>ПОСЛОВНА СТАТИСТИКА</w:t>
      </w:r>
      <w:r w:rsidR="006607E7">
        <w:rPr>
          <w:rFonts w:cs="Times New Roman"/>
          <w:b/>
          <w:noProof/>
          <w:color w:val="365F91" w:themeColor="accent1" w:themeShade="BF"/>
          <w:szCs w:val="24"/>
          <w:u w:val="single"/>
        </w:rPr>
        <w:t xml:space="preserve"> (старе генерације)</w:t>
      </w:r>
    </w:p>
    <w:p w:rsidR="00BC4661" w:rsidRDefault="00BC4661" w:rsidP="009B71FE">
      <w:pPr>
        <w:spacing w:after="120" w:line="240" w:lineRule="auto"/>
        <w:rPr>
          <w:rFonts w:asciiTheme="minorHAnsi" w:hAnsiTheme="minorHAnsi"/>
          <w:sz w:val="22"/>
        </w:rPr>
      </w:pPr>
      <w:r>
        <w:rPr>
          <w:noProof/>
          <w:lang w:val="sr-Cyrl-RS"/>
        </w:rPr>
        <w:fldChar w:fldCharType="begin"/>
      </w:r>
      <w:r>
        <w:rPr>
          <w:noProof/>
          <w:lang w:val="sr-Cyrl-RS"/>
        </w:rPr>
        <w:instrText xml:space="preserve"> LINK Excel.Sheet.12 "C:\\Fujitsu - D\\DESKTOP\\Пословна статистика\\2019-2020\\ПС 2019-20 .xlsx" "УКУПНО!R1C1:R117C13" \a \f 4 \h </w:instrText>
      </w:r>
      <w:r w:rsidR="00DD1231">
        <w:rPr>
          <w:noProof/>
          <w:lang w:val="sr-Cyrl-RS"/>
        </w:rPr>
        <w:instrText xml:space="preserve"> \* MERGEFORMAT </w:instrText>
      </w:r>
      <w:r>
        <w:rPr>
          <w:noProof/>
          <w:lang w:val="sr-Cyrl-RS"/>
        </w:rPr>
        <w:fldChar w:fldCharType="separate"/>
      </w:r>
    </w:p>
    <w:tbl>
      <w:tblPr>
        <w:tblW w:w="8926" w:type="dxa"/>
        <w:jc w:val="center"/>
        <w:tblLook w:val="04A0" w:firstRow="1" w:lastRow="0" w:firstColumn="1" w:lastColumn="0" w:noHBand="0" w:noVBand="1"/>
      </w:tblPr>
      <w:tblGrid>
        <w:gridCol w:w="1413"/>
        <w:gridCol w:w="2126"/>
        <w:gridCol w:w="1276"/>
        <w:gridCol w:w="1417"/>
        <w:gridCol w:w="1276"/>
        <w:gridCol w:w="1418"/>
      </w:tblGrid>
      <w:tr w:rsidR="00DD1231" w:rsidRPr="00BC4661" w:rsidTr="00DD1231">
        <w:trPr>
          <w:trHeight w:val="1050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Број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индекса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Презиме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и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име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ПО (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мин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33,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макс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65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Испит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мин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18,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макс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35)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Укупно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Предлог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0"/>
                <w:szCs w:val="20"/>
              </w:rPr>
              <w:t>оцене</w:t>
            </w:r>
            <w:proofErr w:type="spellEnd"/>
          </w:p>
        </w:tc>
      </w:tr>
      <w:tr w:rsidR="00DD1231" w:rsidRPr="00BC4661" w:rsidTr="00DD1231">
        <w:trPr>
          <w:trHeight w:val="312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2018/002001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Зорић</w:t>
            </w:r>
            <w:proofErr w:type="spellEnd"/>
            <w:r w:rsidRPr="00BC4661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Вукашин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3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DD1231" w:rsidRPr="00BC4661" w:rsidTr="00DD1231">
        <w:trPr>
          <w:trHeight w:val="312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D1231" w:rsidRPr="00DD1231" w:rsidRDefault="00DD123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sr-Cyrl-RS"/>
              </w:rPr>
            </w:pPr>
            <w:r>
              <w:rPr>
                <w:rFonts w:eastAsia="Times New Roman" w:cs="Times New Roman"/>
                <w:sz w:val="20"/>
                <w:szCs w:val="20"/>
                <w:lang w:val="sr-Cyrl-RS"/>
              </w:rPr>
              <w:t>2018/00105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D1231" w:rsidRPr="00DD1231" w:rsidRDefault="00DD123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sr-Cyrl-RS"/>
              </w:rPr>
            </w:pPr>
            <w:r>
              <w:rPr>
                <w:rFonts w:eastAsia="Times New Roman" w:cs="Times New Roman"/>
                <w:sz w:val="20"/>
                <w:szCs w:val="20"/>
                <w:lang w:val="sr-Cyrl-RS"/>
              </w:rPr>
              <w:t>Дракул Ведран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DD1231" w:rsidRPr="00DD1231" w:rsidRDefault="00DD123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val="sr-Cyrl-RS"/>
              </w:rPr>
            </w:pPr>
            <w:r>
              <w:rPr>
                <w:rFonts w:eastAsia="Times New Roman" w:cs="Times New Roman"/>
                <w:sz w:val="20"/>
                <w:szCs w:val="20"/>
                <w:lang w:val="sr-Cyrl-RS"/>
              </w:rPr>
              <w:t>4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D1231" w:rsidRPr="00DD1231" w:rsidRDefault="00DD123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val="sr-Cyrl-RS"/>
              </w:rPr>
            </w:pPr>
            <w:r>
              <w:rPr>
                <w:rFonts w:eastAsia="Times New Roman" w:cs="Times New Roman"/>
                <w:sz w:val="20"/>
                <w:szCs w:val="20"/>
                <w:lang w:val="sr-Cyrl-RS"/>
              </w:rPr>
              <w:t>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D1231" w:rsidRPr="00DD1231" w:rsidRDefault="00DD123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  <w:lang w:val="sr-Cyrl-RS"/>
              </w:rPr>
            </w:pPr>
            <w:r>
              <w:rPr>
                <w:rFonts w:eastAsia="Times New Roman" w:cs="Times New Roman"/>
                <w:sz w:val="20"/>
                <w:szCs w:val="20"/>
                <w:lang w:val="sr-Cyrl-RS"/>
              </w:rPr>
              <w:t>6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</w:tcPr>
          <w:p w:rsidR="00DD1231" w:rsidRPr="00DD1231" w:rsidRDefault="00DD1231" w:rsidP="00BC4661">
            <w:pPr>
              <w:spacing w:after="0" w:line="240" w:lineRule="auto"/>
              <w:jc w:val="right"/>
              <w:rPr>
                <w:rFonts w:eastAsia="Times New Roman" w:cs="Times New Roman"/>
                <w:b/>
                <w:sz w:val="20"/>
                <w:szCs w:val="20"/>
                <w:lang w:val="sr-Cyrl-RS"/>
              </w:rPr>
            </w:pPr>
            <w:r w:rsidRPr="00DD1231">
              <w:rPr>
                <w:rFonts w:eastAsia="Times New Roman" w:cs="Times New Roman"/>
                <w:b/>
                <w:sz w:val="20"/>
                <w:szCs w:val="20"/>
                <w:lang w:val="sr-Cyrl-RS"/>
              </w:rPr>
              <w:t>7</w:t>
            </w:r>
          </w:p>
        </w:tc>
      </w:tr>
      <w:tr w:rsidR="00DD1231" w:rsidRPr="00BC4661" w:rsidTr="00DD1231">
        <w:trPr>
          <w:trHeight w:val="312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2018/00202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Ловрић</w:t>
            </w:r>
            <w:proofErr w:type="spellEnd"/>
            <w:r w:rsidRPr="00BC4661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Лука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3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5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b/>
                <w:sz w:val="20"/>
                <w:szCs w:val="20"/>
              </w:rPr>
            </w:pPr>
            <w:r w:rsidRPr="00BC4661">
              <w:rPr>
                <w:rFonts w:eastAsia="Times New Roman" w:cs="Times New Roman"/>
                <w:b/>
                <w:sz w:val="20"/>
                <w:szCs w:val="20"/>
              </w:rPr>
              <w:t>6</w:t>
            </w:r>
          </w:p>
        </w:tc>
      </w:tr>
      <w:tr w:rsidR="00DD1231" w:rsidRPr="00BC4661" w:rsidTr="00DD1231">
        <w:trPr>
          <w:trHeight w:val="312"/>
          <w:jc w:val="center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2018/00106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Милојевић</w:t>
            </w:r>
            <w:proofErr w:type="spellEnd"/>
            <w:r w:rsidRPr="00BC4661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Борислав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4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</w:tbl>
    <w:p w:rsidR="009B71FE" w:rsidRDefault="00BC4661" w:rsidP="009B71FE">
      <w:p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  <w:lang w:val="sr-Cyrl-RS"/>
        </w:rPr>
      </w:pPr>
      <w:r>
        <w:rPr>
          <w:rFonts w:cs="Times New Roman"/>
          <w:b/>
          <w:noProof/>
          <w:color w:val="365F91" w:themeColor="accent1" w:themeShade="BF"/>
          <w:szCs w:val="24"/>
          <w:lang w:val="sr-Cyrl-RS"/>
        </w:rPr>
        <w:fldChar w:fldCharType="end"/>
      </w:r>
    </w:p>
    <w:p w:rsidR="00BC4661" w:rsidRPr="009B71FE" w:rsidRDefault="00BC4661" w:rsidP="009B71FE">
      <w:p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  <w:lang w:val="sr-Cyrl-RS"/>
        </w:rPr>
      </w:pPr>
    </w:p>
    <w:p w:rsidR="007538F6" w:rsidRDefault="007538F6" w:rsidP="007538F6">
      <w:pPr>
        <w:spacing w:after="120" w:line="240" w:lineRule="auto"/>
        <w:jc w:val="center"/>
        <w:rPr>
          <w:rFonts w:cs="Times New Roman"/>
          <w:b/>
          <w:noProof/>
          <w:color w:val="365F91" w:themeColor="accent1" w:themeShade="BF"/>
          <w:szCs w:val="24"/>
          <w:u w:val="single"/>
        </w:rPr>
      </w:pPr>
      <w:r w:rsidRPr="003E2ED4">
        <w:rPr>
          <w:rFonts w:cs="Times New Roman"/>
          <w:b/>
          <w:noProof/>
          <w:color w:val="365F91" w:themeColor="accent1" w:themeShade="BF"/>
          <w:szCs w:val="24"/>
          <w:u w:val="single"/>
        </w:rPr>
        <w:t>КВАНТИТАТИВНИ МЕТОДИ У ПОСЛОВНОМ ОДЛУЧИВАЊУ</w:t>
      </w:r>
    </w:p>
    <w:p w:rsidR="00BC4661" w:rsidRDefault="00BC4661" w:rsidP="00BC4661">
      <w:pPr>
        <w:pStyle w:val="ListParagraph"/>
        <w:spacing w:after="120" w:line="240" w:lineRule="auto"/>
        <w:rPr>
          <w:rFonts w:asciiTheme="minorHAnsi" w:hAnsiTheme="minorHAnsi"/>
          <w:sz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LINK Excel.Sheet.8 "C:\\Fujitsu - D\\DESKTOP\\KM\\Квантитативни методи 2016-17\\KM 2016-17.xls" "укупно!R1C1:R114C14" \a \f 4 \h  \* MERGEFORMAT </w:instrText>
      </w:r>
      <w:r>
        <w:rPr>
          <w:noProof/>
        </w:rPr>
        <w:fldChar w:fldCharType="separate"/>
      </w:r>
    </w:p>
    <w:tbl>
      <w:tblPr>
        <w:tblW w:w="9300" w:type="dxa"/>
        <w:tblLook w:val="04A0" w:firstRow="1" w:lastRow="0" w:firstColumn="1" w:lastColumn="0" w:noHBand="0" w:noVBand="1"/>
      </w:tblPr>
      <w:tblGrid>
        <w:gridCol w:w="2020"/>
        <w:gridCol w:w="2480"/>
        <w:gridCol w:w="1360"/>
        <w:gridCol w:w="1260"/>
        <w:gridCol w:w="1040"/>
        <w:gridCol w:w="1140"/>
      </w:tblGrid>
      <w:tr w:rsidR="00BC4661" w:rsidRPr="00BC4661" w:rsidTr="00BC4661">
        <w:trPr>
          <w:trHeight w:val="552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4661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BC4661" w:rsidRPr="00BC4661" w:rsidTr="00BC4661">
        <w:trPr>
          <w:trHeight w:val="288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C4661">
              <w:rPr>
                <w:rFonts w:eastAsia="Times New Roman" w:cs="Times New Roman"/>
                <w:color w:val="000000"/>
                <w:sz w:val="22"/>
              </w:rPr>
              <w:t>2015/003019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color w:val="000000"/>
                <w:sz w:val="22"/>
              </w:rPr>
              <w:t>Милић</w:t>
            </w:r>
            <w:proofErr w:type="spellEnd"/>
            <w:r w:rsidRPr="00BC466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color w:val="000000"/>
                <w:sz w:val="22"/>
              </w:rPr>
              <w:t>Соња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CCE4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BC4661">
              <w:rPr>
                <w:rFonts w:eastAsia="Times New Roman" w:cs="Times New Roman"/>
                <w:b/>
                <w:bCs/>
                <w:color w:val="000000"/>
                <w:sz w:val="22"/>
              </w:rPr>
              <w:t>3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22"/>
              </w:rPr>
            </w:pPr>
            <w:r w:rsidRPr="00BC4661">
              <w:rPr>
                <w:rFonts w:eastAsia="Times New Roman" w:cs="Times New Roman"/>
                <w:color w:val="000000"/>
                <w:sz w:val="22"/>
              </w:rPr>
              <w:t>2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BC4661">
              <w:rPr>
                <w:rFonts w:eastAsia="Times New Roman" w:cs="Times New Roman"/>
                <w:b/>
                <w:bCs/>
                <w:color w:val="000000"/>
                <w:sz w:val="22"/>
              </w:rPr>
              <w:t>5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BC4661">
              <w:rPr>
                <w:rFonts w:eastAsia="Times New Roman" w:cs="Times New Roman"/>
                <w:b/>
                <w:bCs/>
                <w:color w:val="000000"/>
                <w:sz w:val="22"/>
              </w:rPr>
              <w:t>6</w:t>
            </w:r>
          </w:p>
        </w:tc>
      </w:tr>
    </w:tbl>
    <w:p w:rsidR="00BC4661" w:rsidRDefault="00BC4661" w:rsidP="00BC4661">
      <w:pPr>
        <w:pStyle w:val="ListParagraph"/>
        <w:spacing w:after="120" w:line="240" w:lineRule="auto"/>
        <w:rPr>
          <w:rFonts w:asciiTheme="minorHAnsi" w:hAnsiTheme="minorHAnsi"/>
          <w:sz w:val="22"/>
        </w:rPr>
      </w:pPr>
      <w:r>
        <w:rPr>
          <w:rFonts w:cs="Times New Roman"/>
          <w:b/>
          <w:noProof/>
          <w:color w:val="000000" w:themeColor="text1"/>
          <w:szCs w:val="24"/>
        </w:rPr>
        <w:fldChar w:fldCharType="end"/>
      </w:r>
      <w:r>
        <w:rPr>
          <w:noProof/>
        </w:rPr>
        <w:fldChar w:fldCharType="begin"/>
      </w:r>
      <w:r>
        <w:rPr>
          <w:noProof/>
        </w:rPr>
        <w:instrText xml:space="preserve"> LINK Excel.Sheet.8 "C:\\Fujitsu - D\\DESKTOP\\KM\\Квантитативни методи 2017-18\\KM 2017-18.xls" "укупно!R1C1:R29C12" \a \f 4 \h  \* MERGEFORMAT </w:instrText>
      </w:r>
      <w:r>
        <w:rPr>
          <w:noProof/>
        </w:rPr>
        <w:fldChar w:fldCharType="separate"/>
      </w:r>
    </w:p>
    <w:tbl>
      <w:tblPr>
        <w:tblW w:w="8540" w:type="dxa"/>
        <w:jc w:val="center"/>
        <w:tblLook w:val="04A0" w:firstRow="1" w:lastRow="0" w:firstColumn="1" w:lastColumn="0" w:noHBand="0" w:noVBand="1"/>
      </w:tblPr>
      <w:tblGrid>
        <w:gridCol w:w="1460"/>
        <w:gridCol w:w="2300"/>
        <w:gridCol w:w="1460"/>
        <w:gridCol w:w="1400"/>
        <w:gridCol w:w="978"/>
        <w:gridCol w:w="1052"/>
      </w:tblGrid>
      <w:tr w:rsidR="00BC4661" w:rsidRPr="00BC4661" w:rsidTr="00BC4661">
        <w:trPr>
          <w:trHeight w:val="990"/>
          <w:jc w:val="center"/>
        </w:trPr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Број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индекса</w:t>
            </w:r>
            <w:proofErr w:type="spellEnd"/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Презиме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и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име</w:t>
            </w:r>
            <w:proofErr w:type="spellEnd"/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r w:rsidRPr="00BC4661">
              <w:rPr>
                <w:rFonts w:eastAsia="Times New Roman" w:cs="Times New Roman"/>
                <w:b/>
                <w:bCs/>
                <w:sz w:val="22"/>
              </w:rPr>
              <w:t>ПО (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33,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65)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Испит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(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ин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18,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макс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35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noWrap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Укупно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5D9F1"/>
            <w:vAlign w:val="center"/>
            <w:hideMark/>
          </w:tcPr>
          <w:p w:rsidR="00BC4661" w:rsidRPr="00BC4661" w:rsidRDefault="00BC4661" w:rsidP="00BC466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2"/>
              </w:rPr>
            </w:pP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Предлог</w:t>
            </w:r>
            <w:proofErr w:type="spellEnd"/>
            <w:r w:rsidRPr="00BC4661">
              <w:rPr>
                <w:rFonts w:eastAsia="Times New Roman" w:cs="Times New Roman"/>
                <w:b/>
                <w:bCs/>
                <w:sz w:val="22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b/>
                <w:bCs/>
                <w:sz w:val="22"/>
              </w:rPr>
              <w:t>оцене</w:t>
            </w:r>
            <w:proofErr w:type="spellEnd"/>
          </w:p>
        </w:tc>
      </w:tr>
      <w:tr w:rsidR="00BC4661" w:rsidRPr="00BC4661" w:rsidTr="00BC4661">
        <w:trPr>
          <w:trHeight w:val="264"/>
          <w:jc w:val="center"/>
        </w:trPr>
        <w:tc>
          <w:tcPr>
            <w:tcW w:w="1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2016/00100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Горјанац</w:t>
            </w:r>
            <w:proofErr w:type="spellEnd"/>
            <w:r w:rsidRPr="00BC4661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Нађа</w:t>
            </w:r>
            <w:proofErr w:type="spellEnd"/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27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color w:val="FF0000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color w:val="FF0000"/>
                <w:sz w:val="20"/>
                <w:szCs w:val="20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BC4661">
              <w:rPr>
                <w:rFonts w:eastAsia="Times New Roman" w:cs="Times New Roman"/>
                <w:sz w:val="20"/>
                <w:szCs w:val="20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661" w:rsidRPr="00BC4661" w:rsidRDefault="00BC4661" w:rsidP="00BC466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proofErr w:type="spellStart"/>
            <w:r w:rsidRPr="00BC4661">
              <w:rPr>
                <w:rFonts w:eastAsia="Times New Roman" w:cs="Times New Roman"/>
                <w:sz w:val="20"/>
                <w:szCs w:val="20"/>
              </w:rPr>
              <w:t>усмени</w:t>
            </w:r>
            <w:proofErr w:type="spellEnd"/>
          </w:p>
        </w:tc>
      </w:tr>
    </w:tbl>
    <w:p w:rsidR="006607E7" w:rsidRDefault="00BC4661" w:rsidP="00E1285E">
      <w:pPr>
        <w:jc w:val="right"/>
        <w:rPr>
          <w:i/>
          <w:noProof/>
          <w:color w:val="17365D" w:themeColor="text2" w:themeShade="BF"/>
        </w:rPr>
      </w:pPr>
      <w:r>
        <w:rPr>
          <w:i/>
          <w:noProof/>
          <w:color w:val="17365D" w:themeColor="text2" w:themeShade="BF"/>
        </w:rPr>
        <w:fldChar w:fldCharType="end"/>
      </w:r>
    </w:p>
    <w:p w:rsidR="00BC4661" w:rsidRDefault="00BC4661" w:rsidP="00BC4661">
      <w:pPr>
        <w:spacing w:after="120" w:line="240" w:lineRule="auto"/>
        <w:rPr>
          <w:rFonts w:cs="Times New Roman"/>
          <w:noProof/>
          <w:color w:val="365F91" w:themeColor="accent1" w:themeShade="BF"/>
          <w:szCs w:val="24"/>
          <w:lang w:val="sr-Cyrl-RS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  <w:t>УВИД У РАДОВЕ:</w:t>
      </w:r>
      <w:r>
        <w:rPr>
          <w:rFonts w:cs="Times New Roman"/>
          <w:b/>
          <w:noProof/>
          <w:color w:val="365F91" w:themeColor="accent1" w:themeShade="BF"/>
          <w:szCs w:val="24"/>
          <w:lang w:val="sr-Cyrl-RS"/>
        </w:rPr>
        <w:t xml:space="preserve"> </w:t>
      </w:r>
      <w:r>
        <w:rPr>
          <w:rFonts w:cs="Times New Roman"/>
          <w:noProof/>
          <w:color w:val="365F91" w:themeColor="accent1" w:themeShade="BF"/>
          <w:szCs w:val="24"/>
          <w:lang w:val="sr-Cyrl-RS"/>
        </w:rPr>
        <w:t>ПОНЕДЕЉАК 20.9.2021. год. од 11 до 12 часова, КАБИНЕТ 17.</w:t>
      </w:r>
    </w:p>
    <w:p w:rsidR="00BC4661" w:rsidRDefault="00BC4661" w:rsidP="00E428DA">
      <w:pPr>
        <w:spacing w:after="120" w:line="240" w:lineRule="auto"/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</w:pPr>
    </w:p>
    <w:p w:rsidR="00E428DA" w:rsidRPr="00BC4661" w:rsidRDefault="00BC4661" w:rsidP="00E428DA">
      <w:pPr>
        <w:spacing w:after="120" w:line="240" w:lineRule="auto"/>
        <w:rPr>
          <w:rFonts w:cs="Times New Roman"/>
          <w:noProof/>
          <w:color w:val="365F91" w:themeColor="accent1" w:themeShade="BF"/>
          <w:szCs w:val="24"/>
          <w:lang w:val="sr-Cyrl-RS"/>
        </w:rPr>
      </w:pPr>
      <w:r>
        <w:rPr>
          <w:rFonts w:cs="Times New Roman"/>
          <w:b/>
          <w:noProof/>
          <w:color w:val="365F91" w:themeColor="accent1" w:themeShade="BF"/>
          <w:szCs w:val="24"/>
          <w:u w:val="single"/>
          <w:lang w:val="sr-Cyrl-RS"/>
        </w:rPr>
        <w:t>Напомена</w:t>
      </w:r>
      <w:r w:rsidRPr="00BC4661">
        <w:rPr>
          <w:rFonts w:cs="Times New Roman"/>
          <w:b/>
          <w:noProof/>
          <w:color w:val="365F91" w:themeColor="accent1" w:themeShade="BF"/>
          <w:szCs w:val="24"/>
          <w:lang w:val="sr-Cyrl-RS"/>
        </w:rPr>
        <w:t xml:space="preserve">: </w:t>
      </w:r>
      <w:r>
        <w:rPr>
          <w:rFonts w:cs="Times New Roman"/>
          <w:noProof/>
          <w:color w:val="365F91" w:themeColor="accent1" w:themeShade="BF"/>
          <w:szCs w:val="24"/>
          <w:lang w:val="sr-Cyrl-RS"/>
        </w:rPr>
        <w:t>Студенти код којих стоји напомена „усмени“ треба да дођу у термину увида у радове како би допунили предиспитне поене. У супротном, испит неће бити евидентиран као положен.</w:t>
      </w:r>
    </w:p>
    <w:p w:rsidR="00E428DA" w:rsidRPr="00E428DA" w:rsidRDefault="00E428DA" w:rsidP="00E428DA">
      <w:pPr>
        <w:spacing w:after="120" w:line="240" w:lineRule="auto"/>
        <w:rPr>
          <w:rFonts w:cs="Times New Roman"/>
          <w:noProof/>
          <w:color w:val="365F91" w:themeColor="accent1" w:themeShade="BF"/>
          <w:szCs w:val="24"/>
          <w:lang w:val="sr-Cyrl-RS"/>
        </w:rPr>
      </w:pPr>
    </w:p>
    <w:p w:rsidR="00E1285E" w:rsidRPr="00DD1231" w:rsidRDefault="00060365" w:rsidP="00E1285E">
      <w:pPr>
        <w:jc w:val="right"/>
        <w:rPr>
          <w:i/>
          <w:noProof/>
          <w:color w:val="365F91" w:themeColor="accent1" w:themeShade="BF"/>
          <w:lang w:val="sr-Cyrl-RS"/>
        </w:rPr>
      </w:pPr>
      <w:bookmarkStart w:id="0" w:name="_GoBack"/>
      <w:bookmarkEnd w:id="0"/>
      <w:r w:rsidRPr="00DD1231">
        <w:rPr>
          <w:i/>
          <w:noProof/>
          <w:color w:val="365F91" w:themeColor="accent1" w:themeShade="BF"/>
        </w:rPr>
        <w:t>Др Наташа Папић-Благојевић</w:t>
      </w:r>
      <w:r w:rsidR="00BC4661" w:rsidRPr="00DD1231">
        <w:rPr>
          <w:i/>
          <w:noProof/>
          <w:color w:val="365F91" w:themeColor="accent1" w:themeShade="BF"/>
          <w:lang w:val="sr-Cyrl-RS"/>
        </w:rPr>
        <w:t>, проф.</w:t>
      </w:r>
    </w:p>
    <w:sectPr w:rsidR="00E1285E" w:rsidRPr="00DD1231" w:rsidSect="00DD1231"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2644CA"/>
    <w:multiLevelType w:val="hybridMultilevel"/>
    <w:tmpl w:val="0F581020"/>
    <w:lvl w:ilvl="0" w:tplc="F188992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27CF0"/>
    <w:multiLevelType w:val="hybridMultilevel"/>
    <w:tmpl w:val="0F244B2E"/>
    <w:lvl w:ilvl="0" w:tplc="7A14D9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80904"/>
    <w:multiLevelType w:val="hybridMultilevel"/>
    <w:tmpl w:val="8E143BD4"/>
    <w:lvl w:ilvl="0" w:tplc="E384D0A2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E6D0C"/>
    <w:multiLevelType w:val="hybridMultilevel"/>
    <w:tmpl w:val="9A78852C"/>
    <w:lvl w:ilvl="0" w:tplc="E6EEFDA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C303FE"/>
    <w:multiLevelType w:val="hybridMultilevel"/>
    <w:tmpl w:val="A29E0352"/>
    <w:lvl w:ilvl="0" w:tplc="0C28A3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3682F"/>
    <w:multiLevelType w:val="hybridMultilevel"/>
    <w:tmpl w:val="5E2ACEBC"/>
    <w:lvl w:ilvl="0" w:tplc="8E5A948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83966"/>
    <w:multiLevelType w:val="hybridMultilevel"/>
    <w:tmpl w:val="A796B162"/>
    <w:lvl w:ilvl="0" w:tplc="E8C2F8A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12622"/>
    <w:multiLevelType w:val="hybridMultilevel"/>
    <w:tmpl w:val="03B0E09A"/>
    <w:lvl w:ilvl="0" w:tplc="CDC8085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A1D3D"/>
    <w:multiLevelType w:val="hybridMultilevel"/>
    <w:tmpl w:val="4BE4009E"/>
    <w:lvl w:ilvl="0" w:tplc="4F9A436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D25DF9"/>
    <w:multiLevelType w:val="hybridMultilevel"/>
    <w:tmpl w:val="13562AE2"/>
    <w:lvl w:ilvl="0" w:tplc="5B86C10A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207CD9"/>
    <w:multiLevelType w:val="hybridMultilevel"/>
    <w:tmpl w:val="AA4CD13C"/>
    <w:lvl w:ilvl="0" w:tplc="A78E65C4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F00F83"/>
    <w:multiLevelType w:val="hybridMultilevel"/>
    <w:tmpl w:val="1770A742"/>
    <w:lvl w:ilvl="0" w:tplc="C616AEA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950DAE"/>
    <w:multiLevelType w:val="hybridMultilevel"/>
    <w:tmpl w:val="DB2A74C0"/>
    <w:lvl w:ilvl="0" w:tplc="2AF68D5E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2"/>
  </w:num>
  <w:num w:numId="4">
    <w:abstractNumId w:val="7"/>
  </w:num>
  <w:num w:numId="5">
    <w:abstractNumId w:val="5"/>
  </w:num>
  <w:num w:numId="6">
    <w:abstractNumId w:val="2"/>
  </w:num>
  <w:num w:numId="7">
    <w:abstractNumId w:val="10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DAwNDY0tjQ3MzZS0lEKTi0uzszPAykwqgUAusPkECwAAAA="/>
  </w:docVars>
  <w:rsids>
    <w:rsidRoot w:val="003C0E3D"/>
    <w:rsid w:val="00060365"/>
    <w:rsid w:val="000D2F07"/>
    <w:rsid w:val="00211E5B"/>
    <w:rsid w:val="002446CC"/>
    <w:rsid w:val="00246D3C"/>
    <w:rsid w:val="00280828"/>
    <w:rsid w:val="00341EA3"/>
    <w:rsid w:val="003C0E3D"/>
    <w:rsid w:val="003D2325"/>
    <w:rsid w:val="003E2ED4"/>
    <w:rsid w:val="00482BED"/>
    <w:rsid w:val="00531A25"/>
    <w:rsid w:val="006607E7"/>
    <w:rsid w:val="006E4916"/>
    <w:rsid w:val="007538F6"/>
    <w:rsid w:val="00813FD1"/>
    <w:rsid w:val="00885836"/>
    <w:rsid w:val="008D52B8"/>
    <w:rsid w:val="009A0813"/>
    <w:rsid w:val="009B71FE"/>
    <w:rsid w:val="009F0605"/>
    <w:rsid w:val="00A60794"/>
    <w:rsid w:val="00B153B0"/>
    <w:rsid w:val="00BC4661"/>
    <w:rsid w:val="00C90149"/>
    <w:rsid w:val="00CA5C36"/>
    <w:rsid w:val="00CD2078"/>
    <w:rsid w:val="00DD1231"/>
    <w:rsid w:val="00E1285E"/>
    <w:rsid w:val="00E428DA"/>
    <w:rsid w:val="00E5558B"/>
    <w:rsid w:val="00EE5D87"/>
    <w:rsid w:val="00F46C1C"/>
    <w:rsid w:val="00F73917"/>
    <w:rsid w:val="00F77850"/>
    <w:rsid w:val="00F87542"/>
    <w:rsid w:val="00FA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78019"/>
  <w15:docId w15:val="{3921C8B8-FA51-4DF3-AF94-8C7C1E022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38F6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8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9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9CF0407-F2A3-4915-B456-5755C7346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an Tomašević</dc:creator>
  <cp:lastModifiedBy>npapic.blagojevic</cp:lastModifiedBy>
  <cp:revision>4</cp:revision>
  <dcterms:created xsi:type="dcterms:W3CDTF">2021-09-16T20:34:00Z</dcterms:created>
  <dcterms:modified xsi:type="dcterms:W3CDTF">2021-09-19T10:00:00Z</dcterms:modified>
</cp:coreProperties>
</file>